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DDDC2" w14:textId="3C21A32C" w:rsidR="00B47C9C" w:rsidRPr="0045346A" w:rsidRDefault="000A6D1A" w:rsidP="000A6D1A">
      <w:pPr>
        <w:spacing w:after="0" w:line="240" w:lineRule="auto"/>
        <w:jc w:val="center"/>
        <w:rPr>
          <w:sz w:val="24"/>
          <w:szCs w:val="24"/>
        </w:rPr>
      </w:pPr>
      <w:r w:rsidRPr="0045346A">
        <w:rPr>
          <w:sz w:val="24"/>
          <w:szCs w:val="24"/>
        </w:rPr>
        <w:t>Notice of Public Meeting of the Gove</w:t>
      </w:r>
      <w:r w:rsidR="005F4202">
        <w:rPr>
          <w:sz w:val="24"/>
          <w:szCs w:val="24"/>
        </w:rPr>
        <w:t>r</w:t>
      </w:r>
      <w:r w:rsidRPr="0045346A">
        <w:rPr>
          <w:sz w:val="24"/>
          <w:szCs w:val="24"/>
        </w:rPr>
        <w:t xml:space="preserve">ning Body of </w:t>
      </w:r>
      <w:r w:rsidR="00A32EFD">
        <w:rPr>
          <w:sz w:val="24"/>
          <w:szCs w:val="24"/>
        </w:rPr>
        <w:t>Valor Preparatory Academy</w:t>
      </w:r>
    </w:p>
    <w:p w14:paraId="1771335F" w14:textId="7ADFA50D" w:rsidR="000A6D1A" w:rsidRPr="001C4BDD" w:rsidRDefault="005F4202" w:rsidP="000A6D1A">
      <w:pPr>
        <w:spacing w:after="0" w:line="240" w:lineRule="auto"/>
        <w:jc w:val="center"/>
        <w:rPr>
          <w:b/>
          <w:bCs/>
          <w:sz w:val="24"/>
          <w:szCs w:val="24"/>
        </w:rPr>
      </w:pPr>
      <w:r>
        <w:rPr>
          <w:b/>
          <w:bCs/>
          <w:sz w:val="24"/>
          <w:szCs w:val="24"/>
        </w:rPr>
        <w:t>October</w:t>
      </w:r>
      <w:r w:rsidR="000222A2">
        <w:rPr>
          <w:b/>
          <w:bCs/>
          <w:sz w:val="24"/>
          <w:szCs w:val="24"/>
        </w:rPr>
        <w:t xml:space="preserve"> 1</w:t>
      </w:r>
      <w:r>
        <w:rPr>
          <w:b/>
          <w:bCs/>
          <w:sz w:val="24"/>
          <w:szCs w:val="24"/>
        </w:rPr>
        <w:t>3</w:t>
      </w:r>
      <w:r w:rsidR="000222A2">
        <w:rPr>
          <w:b/>
          <w:bCs/>
          <w:sz w:val="24"/>
          <w:szCs w:val="24"/>
        </w:rPr>
        <w:t>,</w:t>
      </w:r>
      <w:r w:rsidR="00C77769" w:rsidRPr="001C4BDD">
        <w:rPr>
          <w:b/>
          <w:bCs/>
          <w:sz w:val="24"/>
          <w:szCs w:val="24"/>
        </w:rPr>
        <w:t xml:space="preserve"> 2021 @ 10:00 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02204D7" w14:textId="77777777" w:rsidR="009F6BC0" w:rsidRDefault="009B7265" w:rsidP="001456C0">
      <w:pPr>
        <w:jc w:val="center"/>
      </w:pPr>
      <w:hyperlink r:id="rId8" w:history="1">
        <w:r w:rsidR="009F6BC0">
          <w:rPr>
            <w:rStyle w:val="Hyperlink"/>
          </w:rPr>
          <w:t>https://zoom.us/my/valorprep</w:t>
        </w:r>
      </w:hyperlink>
    </w:p>
    <w:p w14:paraId="24C64BD9" w14:textId="77777777" w:rsidR="007638FD" w:rsidRPr="008C76DA" w:rsidRDefault="007638FD" w:rsidP="000A6D1A">
      <w:pPr>
        <w:spacing w:after="0" w:line="240" w:lineRule="auto"/>
        <w:rPr>
          <w:sz w:val="18"/>
          <w:szCs w:val="18"/>
        </w:rPr>
      </w:pPr>
    </w:p>
    <w:p w14:paraId="250D68FD" w14:textId="6C404A26"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013BA5">
        <w:rPr>
          <w:b/>
          <w:sz w:val="20"/>
          <w:szCs w:val="20"/>
        </w:rPr>
        <w:t>October 13</w:t>
      </w:r>
      <w:r w:rsidR="00C77769">
        <w:rPr>
          <w:b/>
          <w:sz w:val="20"/>
          <w:szCs w:val="20"/>
        </w:rPr>
        <w:t>,</w:t>
      </w:r>
      <w:r w:rsidR="009F128B">
        <w:rPr>
          <w:b/>
          <w:sz w:val="20"/>
          <w:szCs w:val="20"/>
        </w:rPr>
        <w:t xml:space="preserve"> </w:t>
      </w:r>
      <w:proofErr w:type="gramStart"/>
      <w:r w:rsidR="009F128B">
        <w:rPr>
          <w:b/>
          <w:sz w:val="20"/>
          <w:szCs w:val="20"/>
        </w:rPr>
        <w:t>2021</w:t>
      </w:r>
      <w:proofErr w:type="gramEnd"/>
      <w:r w:rsidR="0045346A" w:rsidRPr="0045346A">
        <w:rPr>
          <w:b/>
          <w:sz w:val="20"/>
          <w:szCs w:val="20"/>
        </w:rPr>
        <w:t xml:space="preserve"> at </w:t>
      </w:r>
      <w:r w:rsidR="00C77769">
        <w:rPr>
          <w:b/>
          <w:sz w:val="20"/>
          <w:szCs w:val="20"/>
        </w:rPr>
        <w:t>10:00 a.m.</w:t>
      </w:r>
      <w:r w:rsidR="0045346A" w:rsidRPr="0045346A">
        <w:rPr>
          <w:b/>
          <w:sz w:val="20"/>
          <w:szCs w:val="20"/>
        </w:rPr>
        <w:t xml:space="preserve"> at </w:t>
      </w:r>
      <w:r w:rsidR="00A32EFD">
        <w:rPr>
          <w:b/>
          <w:sz w:val="20"/>
          <w:szCs w:val="20"/>
        </w:rPr>
        <w:t>13185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w:t>
      </w:r>
      <w:proofErr w:type="gramStart"/>
      <w:r w:rsidRPr="0045346A">
        <w:rPr>
          <w:sz w:val="20"/>
          <w:szCs w:val="20"/>
        </w:rPr>
        <w:t>Agenda</w:t>
      </w:r>
      <w:proofErr w:type="gramEnd"/>
      <w:r w:rsidRPr="0045346A">
        <w:rPr>
          <w:sz w:val="20"/>
          <w:szCs w:val="20"/>
        </w:rPr>
        <w:t xml:space="preserve"> for this meeting is provided below.  However, the Governing Body reserves the right to change the order of </w:t>
      </w:r>
      <w:r w:rsidR="00F6661D" w:rsidRPr="0045346A">
        <w:rPr>
          <w:sz w:val="20"/>
          <w:szCs w:val="20"/>
        </w:rPr>
        <w:t>items</w:t>
      </w:r>
      <w:r w:rsidRPr="0045346A">
        <w:rPr>
          <w:sz w:val="20"/>
          <w:szCs w:val="20"/>
        </w:rPr>
        <w:t xml:space="preserve"> of the </w:t>
      </w:r>
      <w:proofErr w:type="gramStart"/>
      <w:r w:rsidRPr="0045346A">
        <w:rPr>
          <w:sz w:val="20"/>
          <w:szCs w:val="20"/>
        </w:rPr>
        <w:t>Agenda</w:t>
      </w:r>
      <w:proofErr w:type="gramEnd"/>
      <w:r w:rsidRPr="0045346A">
        <w:rPr>
          <w:sz w:val="20"/>
          <w:szCs w:val="20"/>
        </w:rPr>
        <w:t xml:space="preserve">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w:t>
      </w:r>
      <w:proofErr w:type="gramStart"/>
      <w:r w:rsidR="0045346A" w:rsidRPr="0045346A">
        <w:rPr>
          <w:sz w:val="20"/>
          <w:szCs w:val="20"/>
        </w:rPr>
        <w:t>Agenda</w:t>
      </w:r>
      <w:proofErr w:type="gramEnd"/>
      <w:r w:rsidR="0045346A" w:rsidRPr="0045346A">
        <w:rPr>
          <w:sz w:val="20"/>
          <w:szCs w:val="20"/>
        </w:rPr>
        <w:t xml:space="preserve">.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7E16376E"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F210FA">
        <w:rPr>
          <w:sz w:val="20"/>
          <w:szCs w:val="20"/>
        </w:rPr>
        <w:t>Marcy Dube</w:t>
      </w:r>
      <w:r w:rsidRPr="0045346A">
        <w:rPr>
          <w:sz w:val="20"/>
          <w:szCs w:val="20"/>
        </w:rPr>
        <w:t xml:space="preserve"> at </w:t>
      </w:r>
      <w:r w:rsidR="00CB6653">
        <w:rPr>
          <w:sz w:val="20"/>
          <w:szCs w:val="20"/>
        </w:rPr>
        <w:t>623.298.4520</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7EAA24E5"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CB6653">
        <w:rPr>
          <w:sz w:val="20"/>
          <w:szCs w:val="20"/>
        </w:rPr>
        <w:t>Marcy Dube at 623.</w:t>
      </w:r>
      <w:r w:rsidR="00F81B8A">
        <w:rPr>
          <w:sz w:val="20"/>
          <w:szCs w:val="20"/>
        </w:rPr>
        <w:t>2</w:t>
      </w:r>
      <w:r w:rsidR="00CB6653">
        <w:rPr>
          <w:sz w:val="20"/>
          <w:szCs w:val="20"/>
        </w:rPr>
        <w:t>98.4520</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10EA5609"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w:t>
      </w:r>
      <w:proofErr w:type="gramStart"/>
      <w:r w:rsidR="000D1EE8" w:rsidRPr="007A5F9E">
        <w:rPr>
          <w:sz w:val="20"/>
          <w:szCs w:val="20"/>
        </w:rPr>
        <w:t>at a later date</w:t>
      </w:r>
      <w:proofErr w:type="gramEnd"/>
      <w:r w:rsidR="000D1EE8" w:rsidRPr="007A5F9E">
        <w:rPr>
          <w:sz w:val="20"/>
          <w:szCs w:val="20"/>
        </w:rPr>
        <w:t>.</w:t>
      </w:r>
    </w:p>
    <w:p w14:paraId="7A72E871" w14:textId="77777777" w:rsidR="007A5F9E" w:rsidRPr="007A5F9E" w:rsidRDefault="007A5F9E" w:rsidP="007A5F9E">
      <w:pPr>
        <w:pStyle w:val="ListParagraph"/>
        <w:rPr>
          <w:sz w:val="20"/>
          <w:szCs w:val="20"/>
        </w:rPr>
      </w:pPr>
    </w:p>
    <w:p w14:paraId="08F35790" w14:textId="7CE2E0AA" w:rsidR="007A5F9E" w:rsidRPr="007A5F9E" w:rsidRDefault="007A5F9E"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765F14">
        <w:rPr>
          <w:b/>
          <w:bCs/>
          <w:sz w:val="20"/>
          <w:szCs w:val="20"/>
        </w:rPr>
        <w:t>July 12</w:t>
      </w:r>
      <w:r w:rsidR="005B50DB" w:rsidRPr="005B50DB">
        <w:rPr>
          <w:b/>
          <w:bCs/>
          <w:sz w:val="20"/>
          <w:szCs w:val="20"/>
        </w:rPr>
        <w:t>, 2021</w:t>
      </w:r>
      <w:r w:rsidRPr="007A5F9E">
        <w:rPr>
          <w:sz w:val="20"/>
          <w:szCs w:val="20"/>
        </w:rPr>
        <w:t>.</w:t>
      </w:r>
    </w:p>
    <w:p w14:paraId="310F5805" w14:textId="77777777" w:rsidR="00C66356" w:rsidRPr="00C66356" w:rsidRDefault="00C66356" w:rsidP="00C66356">
      <w:pPr>
        <w:pStyle w:val="ListParagraph"/>
        <w:rPr>
          <w:sz w:val="20"/>
          <w:szCs w:val="20"/>
        </w:rPr>
      </w:pPr>
    </w:p>
    <w:p w14:paraId="63413FB0" w14:textId="2E10E5E3" w:rsidR="00604B84" w:rsidRDefault="00604B84" w:rsidP="00D477EF">
      <w:pPr>
        <w:pStyle w:val="ListParagraph"/>
        <w:numPr>
          <w:ilvl w:val="0"/>
          <w:numId w:val="2"/>
        </w:numPr>
        <w:spacing w:after="0" w:line="240" w:lineRule="auto"/>
        <w:jc w:val="both"/>
        <w:rPr>
          <w:sz w:val="20"/>
          <w:szCs w:val="20"/>
        </w:rPr>
      </w:pPr>
      <w:r w:rsidRPr="00C66356">
        <w:rPr>
          <w:sz w:val="20"/>
          <w:szCs w:val="20"/>
        </w:rPr>
        <w:t xml:space="preserve">Discussion and possible action to </w:t>
      </w:r>
      <w:r w:rsidR="0070157F">
        <w:rPr>
          <w:sz w:val="20"/>
          <w:szCs w:val="20"/>
        </w:rPr>
        <w:t>approve the A</w:t>
      </w:r>
      <w:r w:rsidR="00674E6F" w:rsidRPr="00674E6F">
        <w:rPr>
          <w:sz w:val="20"/>
          <w:szCs w:val="20"/>
        </w:rPr>
        <w:t xml:space="preserve">nnual Financial Report </w:t>
      </w:r>
      <w:r w:rsidR="00792BA4">
        <w:rPr>
          <w:sz w:val="20"/>
          <w:szCs w:val="20"/>
        </w:rPr>
        <w:t xml:space="preserve">SY21-22. </w:t>
      </w:r>
    </w:p>
    <w:p w14:paraId="6D400DD6" w14:textId="77777777" w:rsidR="000C4EB6" w:rsidRPr="000C4EB6" w:rsidRDefault="000C4EB6" w:rsidP="000C4EB6">
      <w:pPr>
        <w:pStyle w:val="ListParagraph"/>
        <w:rPr>
          <w:sz w:val="20"/>
          <w:szCs w:val="20"/>
        </w:rPr>
      </w:pPr>
    </w:p>
    <w:p w14:paraId="595000EB" w14:textId="36EE1BCE" w:rsidR="000C4EB6" w:rsidRDefault="000C4EB6" w:rsidP="00D477EF">
      <w:pPr>
        <w:pStyle w:val="ListParagraph"/>
        <w:numPr>
          <w:ilvl w:val="0"/>
          <w:numId w:val="2"/>
        </w:numPr>
        <w:spacing w:after="0" w:line="240" w:lineRule="auto"/>
        <w:jc w:val="both"/>
        <w:rPr>
          <w:sz w:val="20"/>
          <w:szCs w:val="20"/>
        </w:rPr>
      </w:pPr>
      <w:r>
        <w:rPr>
          <w:sz w:val="20"/>
          <w:szCs w:val="20"/>
        </w:rPr>
        <w:t>Nomination of Board Member</w:t>
      </w:r>
    </w:p>
    <w:p w14:paraId="07A4FC3C" w14:textId="77777777" w:rsidR="00C66356" w:rsidRPr="007F4EFC" w:rsidRDefault="00C66356" w:rsidP="007F4EFC">
      <w:pPr>
        <w:spacing w:after="0" w:line="240" w:lineRule="auto"/>
        <w:jc w:val="both"/>
        <w:rPr>
          <w:sz w:val="20"/>
          <w:szCs w:val="20"/>
        </w:rPr>
      </w:pPr>
    </w:p>
    <w:p w14:paraId="2C81E47E" w14:textId="4E540086" w:rsidR="00CA2DA1" w:rsidRPr="007A5F9E" w:rsidRDefault="00CA2DA1" w:rsidP="00CA2DA1">
      <w:pPr>
        <w:pStyle w:val="ListParagraph"/>
        <w:numPr>
          <w:ilvl w:val="0"/>
          <w:numId w:val="2"/>
        </w:numPr>
        <w:spacing w:after="0" w:line="240" w:lineRule="auto"/>
        <w:jc w:val="both"/>
        <w:rPr>
          <w:sz w:val="20"/>
          <w:szCs w:val="20"/>
        </w:rPr>
      </w:pPr>
      <w:r w:rsidRPr="007A5F9E">
        <w:rPr>
          <w:sz w:val="20"/>
          <w:szCs w:val="20"/>
        </w:rPr>
        <w:t>Adjournment</w:t>
      </w:r>
    </w:p>
    <w:p w14:paraId="66F9AA2D" w14:textId="050A7551" w:rsidR="00D405BA" w:rsidRPr="00CA2DA1" w:rsidRDefault="00D405BA" w:rsidP="00CA2DA1">
      <w:pPr>
        <w:spacing w:after="0" w:line="240" w:lineRule="auto"/>
        <w:rPr>
          <w:sz w:val="24"/>
          <w:szCs w:val="24"/>
        </w:rPr>
      </w:pPr>
    </w:p>
    <w:p w14:paraId="77732044" w14:textId="176125E5" w:rsidR="00E159E8" w:rsidRDefault="00E159E8" w:rsidP="00E159E8">
      <w:pPr>
        <w:spacing w:after="0" w:line="240" w:lineRule="auto"/>
        <w:rPr>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6E218953" w14:textId="77777777" w:rsidR="00E71C91" w:rsidRDefault="00E71C91" w:rsidP="00E159E8">
      <w:pPr>
        <w:spacing w:after="0" w:line="240" w:lineRule="auto"/>
        <w:rPr>
          <w:sz w:val="20"/>
          <w:szCs w:val="20"/>
        </w:rPr>
      </w:pPr>
    </w:p>
    <w:p w14:paraId="16A9D900" w14:textId="44511D0A" w:rsidR="00E159E8" w:rsidRPr="00E159E8" w:rsidRDefault="00E159E8" w:rsidP="00E159E8">
      <w:pPr>
        <w:spacing w:after="0" w:line="240" w:lineRule="auto"/>
        <w:rPr>
          <w:sz w:val="20"/>
          <w:szCs w:val="20"/>
        </w:rPr>
      </w:pPr>
      <w:r>
        <w:rPr>
          <w:sz w:val="20"/>
          <w:szCs w:val="20"/>
        </w:rPr>
        <w:t>Date/Time of Posting:</w:t>
      </w:r>
      <w:r>
        <w:rPr>
          <w:sz w:val="20"/>
          <w:szCs w:val="20"/>
        </w:rPr>
        <w:tab/>
      </w:r>
      <w:r w:rsidR="005D34A4">
        <w:rPr>
          <w:sz w:val="20"/>
          <w:szCs w:val="20"/>
          <w:u w:val="single"/>
        </w:rPr>
        <w:t xml:space="preserve">October </w:t>
      </w:r>
      <w:proofErr w:type="gramStart"/>
      <w:r w:rsidR="005D34A4">
        <w:rPr>
          <w:sz w:val="20"/>
          <w:szCs w:val="20"/>
          <w:u w:val="single"/>
        </w:rPr>
        <w:t xml:space="preserve">6, </w:t>
      </w:r>
      <w:r w:rsidR="00724438">
        <w:rPr>
          <w:sz w:val="20"/>
          <w:szCs w:val="20"/>
          <w:u w:val="single"/>
        </w:rPr>
        <w:t xml:space="preserve"> 2</w:t>
      </w:r>
      <w:r w:rsidR="00057D73">
        <w:rPr>
          <w:sz w:val="20"/>
          <w:szCs w:val="20"/>
          <w:u w:val="single"/>
        </w:rPr>
        <w:t>021</w:t>
      </w:r>
      <w:proofErr w:type="gramEnd"/>
      <w:r w:rsidR="00057D73">
        <w:rPr>
          <w:sz w:val="20"/>
          <w:szCs w:val="20"/>
          <w:u w:val="single"/>
        </w:rPr>
        <w:t xml:space="preserve"> @ </w:t>
      </w:r>
      <w:r w:rsidR="0098324E">
        <w:rPr>
          <w:sz w:val="20"/>
          <w:szCs w:val="20"/>
          <w:u w:val="single"/>
        </w:rPr>
        <w:t>4:50pm</w:t>
      </w:r>
      <w:r w:rsidR="00057D73">
        <w:rPr>
          <w:sz w:val="20"/>
          <w:szCs w:val="20"/>
          <w:u w:val="single"/>
        </w:rPr>
        <w:t>.</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602271">
        <w:rPr>
          <w:sz w:val="20"/>
          <w:szCs w:val="20"/>
          <w:u w:val="single"/>
        </w:rPr>
        <w:t>Marcy Dube</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13BA5"/>
    <w:rsid w:val="000222A2"/>
    <w:rsid w:val="00057D73"/>
    <w:rsid w:val="00082F90"/>
    <w:rsid w:val="000A6D1A"/>
    <w:rsid w:val="000C34B8"/>
    <w:rsid w:val="000C4EB6"/>
    <w:rsid w:val="000D1EE8"/>
    <w:rsid w:val="000E3B20"/>
    <w:rsid w:val="00124E75"/>
    <w:rsid w:val="00136312"/>
    <w:rsid w:val="001456C0"/>
    <w:rsid w:val="001C4BDD"/>
    <w:rsid w:val="001E5141"/>
    <w:rsid w:val="002521C4"/>
    <w:rsid w:val="002F1F66"/>
    <w:rsid w:val="003E741D"/>
    <w:rsid w:val="0045346A"/>
    <w:rsid w:val="004817B5"/>
    <w:rsid w:val="004E1FA0"/>
    <w:rsid w:val="00555C28"/>
    <w:rsid w:val="005B50DB"/>
    <w:rsid w:val="005D34A4"/>
    <w:rsid w:val="005D5D05"/>
    <w:rsid w:val="005E57B7"/>
    <w:rsid w:val="005F4202"/>
    <w:rsid w:val="00602271"/>
    <w:rsid w:val="00604B84"/>
    <w:rsid w:val="00632D10"/>
    <w:rsid w:val="00674E6F"/>
    <w:rsid w:val="00680926"/>
    <w:rsid w:val="006E2373"/>
    <w:rsid w:val="0070157F"/>
    <w:rsid w:val="00724438"/>
    <w:rsid w:val="00761188"/>
    <w:rsid w:val="007638FD"/>
    <w:rsid w:val="00765F14"/>
    <w:rsid w:val="007854FD"/>
    <w:rsid w:val="00792BA4"/>
    <w:rsid w:val="007A5F9E"/>
    <w:rsid w:val="007C4482"/>
    <w:rsid w:val="007F4EFC"/>
    <w:rsid w:val="008160FD"/>
    <w:rsid w:val="008C5463"/>
    <w:rsid w:val="008C76DA"/>
    <w:rsid w:val="0098324E"/>
    <w:rsid w:val="009F128B"/>
    <w:rsid w:val="009F6BC0"/>
    <w:rsid w:val="00A32EFD"/>
    <w:rsid w:val="00A37140"/>
    <w:rsid w:val="00A67B1A"/>
    <w:rsid w:val="00B47C9C"/>
    <w:rsid w:val="00B55454"/>
    <w:rsid w:val="00B811FD"/>
    <w:rsid w:val="00B91C72"/>
    <w:rsid w:val="00BE333F"/>
    <w:rsid w:val="00BE4A4B"/>
    <w:rsid w:val="00C073AA"/>
    <w:rsid w:val="00C35DCD"/>
    <w:rsid w:val="00C36461"/>
    <w:rsid w:val="00C607FB"/>
    <w:rsid w:val="00C66356"/>
    <w:rsid w:val="00C77769"/>
    <w:rsid w:val="00CA2DA1"/>
    <w:rsid w:val="00CB6653"/>
    <w:rsid w:val="00D3090F"/>
    <w:rsid w:val="00D405BA"/>
    <w:rsid w:val="00D477EF"/>
    <w:rsid w:val="00D705C7"/>
    <w:rsid w:val="00E13D5F"/>
    <w:rsid w:val="00E159E8"/>
    <w:rsid w:val="00E71C91"/>
    <w:rsid w:val="00E944EF"/>
    <w:rsid w:val="00EE68CD"/>
    <w:rsid w:val="00F210FA"/>
    <w:rsid w:val="00F52F50"/>
    <w:rsid w:val="00F63546"/>
    <w:rsid w:val="00F6661D"/>
    <w:rsid w:val="00F76A71"/>
    <w:rsid w:val="00F80B5A"/>
    <w:rsid w:val="00F81B8A"/>
    <w:rsid w:val="00F85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35413">
      <w:bodyDiv w:val="1"/>
      <w:marLeft w:val="0"/>
      <w:marRight w:val="0"/>
      <w:marTop w:val="0"/>
      <w:marBottom w:val="0"/>
      <w:divBdr>
        <w:top w:val="none" w:sz="0" w:space="0" w:color="auto"/>
        <w:left w:val="none" w:sz="0" w:space="0" w:color="auto"/>
        <w:bottom w:val="none" w:sz="0" w:space="0" w:color="auto"/>
        <w:right w:val="none" w:sz="0" w:space="0" w:color="auto"/>
      </w:divBdr>
    </w:div>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my/valorpre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5AE53D-D9B2-4194-BBD6-9DEA0DD887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Daniel Mahlandt</cp:lastModifiedBy>
  <cp:revision>5</cp:revision>
  <cp:lastPrinted>2019-05-10T16:41:00Z</cp:lastPrinted>
  <dcterms:created xsi:type="dcterms:W3CDTF">2021-09-26T17:53:00Z</dcterms:created>
  <dcterms:modified xsi:type="dcterms:W3CDTF">2021-09-27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